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E13F0" w14:textId="3CBFF6B4" w:rsidR="000D4F68" w:rsidRDefault="00F214D9">
      <w:pPr>
        <w:rPr>
          <w:lang w:val="en-US"/>
        </w:rPr>
      </w:pPr>
      <w:r>
        <w:rPr>
          <w:lang w:val="en-US"/>
        </w:rPr>
        <w:t>An ID3 tag is a type of metadata container typically associated with MP3 files. You would expect to see the following in one such tag.</w:t>
      </w:r>
    </w:p>
    <w:p w14:paraId="2B682A0A" w14:textId="5F46E46B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ong</w:t>
      </w:r>
    </w:p>
    <w:p w14:paraId="3DB5B523" w14:textId="55F124F3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rtist</w:t>
      </w:r>
    </w:p>
    <w:p w14:paraId="1F236322" w14:textId="0C437DDF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lbum</w:t>
      </w:r>
    </w:p>
    <w:p w14:paraId="14409427" w14:textId="0AA4F457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lbum artist</w:t>
      </w:r>
    </w:p>
    <w:p w14:paraId="753E650D" w14:textId="5287D626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oser</w:t>
      </w:r>
    </w:p>
    <w:p w14:paraId="402F5542" w14:textId="7737E3D5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rouping</w:t>
      </w:r>
    </w:p>
    <w:p w14:paraId="362C4CA1" w14:textId="2BB7515B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nre</w:t>
      </w:r>
    </w:p>
    <w:p w14:paraId="32B8D478" w14:textId="0AAFF175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Year</w:t>
      </w:r>
    </w:p>
    <w:p w14:paraId="1ACECDA1" w14:textId="0ABE2256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rack</w:t>
      </w:r>
    </w:p>
    <w:p w14:paraId="3B38003B" w14:textId="7DAEF65C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sc number</w:t>
      </w:r>
    </w:p>
    <w:p w14:paraId="3C2E1B09" w14:textId="789189F9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ilation</w:t>
      </w:r>
    </w:p>
    <w:p w14:paraId="0266FBAA" w14:textId="0B33EC8E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ating</w:t>
      </w:r>
    </w:p>
    <w:p w14:paraId="6206B33D" w14:textId="1EA9D8E3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pm</w:t>
      </w:r>
    </w:p>
    <w:p w14:paraId="74F25195" w14:textId="182A0045" w:rsid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lay count</w:t>
      </w:r>
    </w:p>
    <w:p w14:paraId="1E590EF7" w14:textId="484A0410" w:rsidR="00F214D9" w:rsidRPr="00F214D9" w:rsidRDefault="00F214D9" w:rsidP="00F214D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ments</w:t>
      </w:r>
    </w:p>
    <w:sectPr w:rsidR="00F214D9" w:rsidRPr="00F21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E2CAE"/>
    <w:multiLevelType w:val="hybridMultilevel"/>
    <w:tmpl w:val="1116BF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G0sDQ0MTQ3MzdX0lEKTi0uzszPAykwrAUAS5G8ICwAAAA="/>
  </w:docVars>
  <w:rsids>
    <w:rsidRoot w:val="00F214D9"/>
    <w:rsid w:val="000D4F68"/>
    <w:rsid w:val="00F2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1CDF"/>
  <w15:chartTrackingRefBased/>
  <w15:docId w15:val="{9FE10DE8-D9C5-4490-873D-DE48705B8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</cp:revision>
  <dcterms:created xsi:type="dcterms:W3CDTF">2021-04-27T08:16:00Z</dcterms:created>
  <dcterms:modified xsi:type="dcterms:W3CDTF">2021-04-27T08:18:00Z</dcterms:modified>
</cp:coreProperties>
</file>